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B3AF66" w14:textId="77777777" w:rsidR="003917A2" w:rsidRPr="00B748C6" w:rsidRDefault="003917A2" w:rsidP="009D1B60">
      <w:pPr>
        <w:tabs>
          <w:tab w:val="left" w:pos="3960"/>
        </w:tabs>
        <w:jc w:val="both"/>
        <w:rPr>
          <w:rFonts w:ascii="DecimaWE Rg" w:hAnsi="DecimaWE Rg"/>
          <w:sz w:val="20"/>
          <w:szCs w:val="20"/>
        </w:rPr>
      </w:pPr>
      <w:bookmarkStart w:id="0" w:name="_GoBack"/>
      <w:bookmarkEnd w:id="0"/>
    </w:p>
    <w:p w14:paraId="165CC5A2" w14:textId="77777777" w:rsidR="003A6A51" w:rsidRPr="00B748C6" w:rsidRDefault="003A6A51" w:rsidP="00DD7F5C">
      <w:pPr>
        <w:tabs>
          <w:tab w:val="left" w:pos="0"/>
        </w:tabs>
        <w:rPr>
          <w:rFonts w:ascii="DecimaWE Rg" w:hAnsi="DecimaWE Rg"/>
          <w:b/>
          <w:sz w:val="20"/>
          <w:szCs w:val="20"/>
        </w:rPr>
      </w:pPr>
    </w:p>
    <w:p w14:paraId="001688B6" w14:textId="77777777" w:rsidR="000B4DD0" w:rsidRPr="00B748C6" w:rsidRDefault="009D1B60" w:rsidP="000B4DD0">
      <w:pPr>
        <w:tabs>
          <w:tab w:val="left" w:pos="0"/>
        </w:tabs>
        <w:jc w:val="center"/>
        <w:rPr>
          <w:rFonts w:ascii="DecimaWE Rg" w:hAnsi="DecimaWE Rg"/>
          <w:b/>
          <w:szCs w:val="20"/>
        </w:rPr>
      </w:pPr>
      <w:r w:rsidRPr="00B748C6">
        <w:rPr>
          <w:rFonts w:ascii="DecimaWE Rg" w:hAnsi="DecimaWE Rg"/>
          <w:b/>
          <w:szCs w:val="20"/>
        </w:rPr>
        <w:t>PISMO O NAMERI</w:t>
      </w:r>
    </w:p>
    <w:p w14:paraId="7B874BB6" w14:textId="77777777" w:rsidR="00453029" w:rsidRPr="00B748C6" w:rsidRDefault="00453029" w:rsidP="003917A2">
      <w:pPr>
        <w:tabs>
          <w:tab w:val="left" w:pos="0"/>
        </w:tabs>
        <w:jc w:val="both"/>
        <w:rPr>
          <w:rFonts w:ascii="DecimaWE Rg" w:hAnsi="DecimaWE Rg"/>
          <w:sz w:val="20"/>
          <w:szCs w:val="20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4"/>
        <w:gridCol w:w="9958"/>
      </w:tblGrid>
      <w:tr w:rsidR="007762B2" w:rsidRPr="00B748C6" w14:paraId="535E5090" w14:textId="77777777" w:rsidTr="007762B2">
        <w:tc>
          <w:tcPr>
            <w:tcW w:w="0" w:type="auto"/>
          </w:tcPr>
          <w:p w14:paraId="10707BA9" w14:textId="77777777" w:rsidR="007762B2" w:rsidRPr="00B748C6" w:rsidRDefault="007762B2" w:rsidP="003917A2">
            <w:pPr>
              <w:tabs>
                <w:tab w:val="left" w:pos="0"/>
              </w:tabs>
              <w:jc w:val="both"/>
              <w:rPr>
                <w:rFonts w:ascii="DecimaWE Rg" w:hAnsi="DecimaWE Rg"/>
                <w:sz w:val="20"/>
                <w:szCs w:val="20"/>
              </w:rPr>
            </w:pPr>
            <w:r w:rsidRPr="00B748C6">
              <w:rPr>
                <w:rFonts w:ascii="DecimaWE Rg" w:hAnsi="DecimaWE Rg"/>
                <w:sz w:val="20"/>
                <w:szCs w:val="20"/>
              </w:rPr>
              <w:t>Zadeva:</w:t>
            </w:r>
          </w:p>
        </w:tc>
        <w:tc>
          <w:tcPr>
            <w:tcW w:w="0" w:type="auto"/>
          </w:tcPr>
          <w:p w14:paraId="4644AAEE" w14:textId="25640318" w:rsidR="007762B2" w:rsidRPr="00B748C6" w:rsidRDefault="007762B2" w:rsidP="00870FF6">
            <w:pPr>
              <w:tabs>
                <w:tab w:val="left" w:pos="0"/>
              </w:tabs>
              <w:jc w:val="both"/>
              <w:rPr>
                <w:rFonts w:ascii="DecimaWE Rg" w:hAnsi="DecimaWE Rg"/>
                <w:sz w:val="20"/>
                <w:szCs w:val="20"/>
              </w:rPr>
            </w:pPr>
            <w:r w:rsidRPr="00B748C6">
              <w:rPr>
                <w:rFonts w:ascii="DecimaWE Rg" w:hAnsi="DecimaWE Rg"/>
                <w:sz w:val="20"/>
                <w:szCs w:val="20"/>
              </w:rPr>
              <w:t xml:space="preserve">pristop k partnerstvu </w:t>
            </w:r>
            <w:r w:rsidR="00124B21" w:rsidRPr="00124B21">
              <w:rPr>
                <w:rFonts w:ascii="DecimaWE Rg" w:hAnsi="DecimaWE Rg"/>
                <w:sz w:val="20"/>
                <w:szCs w:val="20"/>
              </w:rPr>
              <w:t>za izvajanje dejavnosti in projektov za spodbujanje rezijanščine in jezikovnih različic Nadiških in Terskih dolin ter Kanalske doline</w:t>
            </w:r>
            <w:r w:rsidRPr="00B748C6">
              <w:rPr>
                <w:rFonts w:ascii="DecimaWE Rg" w:hAnsi="DecimaWE Rg"/>
                <w:sz w:val="20"/>
                <w:szCs w:val="20"/>
              </w:rPr>
              <w:t xml:space="preserve">, v skladu </w:t>
            </w:r>
            <w:r w:rsidR="00870FF6">
              <w:rPr>
                <w:rFonts w:ascii="DecimaWE Rg" w:hAnsi="DecimaWE Rg"/>
                <w:sz w:val="20"/>
                <w:szCs w:val="20"/>
              </w:rPr>
              <w:t xml:space="preserve">s tretjim odstavkom </w:t>
            </w:r>
            <w:r w:rsidR="00124B21">
              <w:rPr>
                <w:rFonts w:ascii="DecimaWE Rg" w:hAnsi="DecimaWE Rg"/>
                <w:sz w:val="20"/>
                <w:szCs w:val="20"/>
              </w:rPr>
              <w:t>22. člen</w:t>
            </w:r>
            <w:r w:rsidR="00870FF6">
              <w:rPr>
                <w:rFonts w:ascii="DecimaWE Rg" w:hAnsi="DecimaWE Rg"/>
                <w:sz w:val="20"/>
                <w:szCs w:val="20"/>
              </w:rPr>
              <w:t>a</w:t>
            </w:r>
            <w:r w:rsidR="00124B21" w:rsidRPr="00124B21">
              <w:rPr>
                <w:rFonts w:ascii="DecimaWE Rg" w:hAnsi="DecimaWE Rg"/>
                <w:sz w:val="20"/>
                <w:szCs w:val="20"/>
              </w:rPr>
              <w:t xml:space="preserve"> DZ 26/2007</w:t>
            </w:r>
            <w:r w:rsidR="00870FF6">
              <w:rPr>
                <w:rFonts w:ascii="DecimaWE Rg" w:hAnsi="DecimaWE Rg"/>
                <w:sz w:val="20"/>
                <w:szCs w:val="20"/>
              </w:rPr>
              <w:t xml:space="preserve"> (</w:t>
            </w:r>
            <w:r w:rsidR="00870FF6" w:rsidRPr="00870FF6">
              <w:rPr>
                <w:rFonts w:ascii="DecimaWE Rg" w:hAnsi="DecimaWE Rg"/>
                <w:i/>
                <w:sz w:val="20"/>
                <w:szCs w:val="20"/>
              </w:rPr>
              <w:t>Deželna pravila o varstvu slovenske jezikovne manjšine)</w:t>
            </w:r>
          </w:p>
        </w:tc>
      </w:tr>
    </w:tbl>
    <w:p w14:paraId="644597ED" w14:textId="77777777" w:rsidR="009D1B60" w:rsidRPr="00B748C6" w:rsidRDefault="009D1B60" w:rsidP="003917A2">
      <w:pPr>
        <w:tabs>
          <w:tab w:val="left" w:pos="0"/>
        </w:tabs>
        <w:jc w:val="both"/>
        <w:rPr>
          <w:rFonts w:ascii="DecimaWE Rg" w:hAnsi="DecimaWE Rg"/>
          <w:sz w:val="20"/>
          <w:szCs w:val="20"/>
        </w:rPr>
      </w:pPr>
    </w:p>
    <w:p w14:paraId="5CE2435A" w14:textId="77777777" w:rsidR="009D1B60" w:rsidRPr="00B748C6" w:rsidRDefault="009D1B60" w:rsidP="007762B2">
      <w:pPr>
        <w:pBdr>
          <w:bottom w:val="single" w:sz="12" w:space="1" w:color="auto"/>
        </w:pBdr>
        <w:spacing w:after="120"/>
        <w:ind w:left="1412" w:hanging="1412"/>
        <w:jc w:val="both"/>
        <w:rPr>
          <w:rFonts w:ascii="DecimaWE Rg" w:hAnsi="DecimaWE Rg"/>
          <w:sz w:val="20"/>
          <w:szCs w:val="20"/>
        </w:rPr>
      </w:pPr>
      <w:r w:rsidRPr="00B748C6">
        <w:rPr>
          <w:rFonts w:ascii="DecimaWE Rg" w:hAnsi="DecimaWE Rg"/>
          <w:sz w:val="20"/>
          <w:szCs w:val="20"/>
        </w:rPr>
        <w:tab/>
      </w:r>
    </w:p>
    <w:p w14:paraId="6F3EAEE1" w14:textId="77777777" w:rsidR="007762B2" w:rsidRPr="009B361D" w:rsidRDefault="007762B2" w:rsidP="007762B2">
      <w:pPr>
        <w:jc w:val="center"/>
        <w:rPr>
          <w:rFonts w:ascii="DecimaWE Rg" w:hAnsi="DecimaWE Rg"/>
          <w:sz w:val="28"/>
          <w:szCs w:val="28"/>
          <w:vertAlign w:val="superscript"/>
        </w:rPr>
      </w:pPr>
      <w:r w:rsidRPr="009B361D">
        <w:rPr>
          <w:rFonts w:ascii="DecimaWE Rg" w:hAnsi="DecimaWE Rg"/>
          <w:sz w:val="28"/>
          <w:szCs w:val="28"/>
          <w:vertAlign w:val="superscript"/>
        </w:rPr>
        <w:t>(Naslov programa)</w:t>
      </w:r>
    </w:p>
    <w:p w14:paraId="52C7F01D" w14:textId="77777777" w:rsidR="003C7C76" w:rsidRPr="00B748C6" w:rsidRDefault="003C7C76" w:rsidP="009D1B60">
      <w:pPr>
        <w:jc w:val="both"/>
        <w:rPr>
          <w:rFonts w:ascii="DecimaWE Rg" w:hAnsi="DecimaWE Rg"/>
          <w:b/>
          <w:sz w:val="20"/>
          <w:szCs w:val="20"/>
        </w:rPr>
      </w:pPr>
    </w:p>
    <w:p w14:paraId="5B536479" w14:textId="77777777" w:rsidR="003A6A51" w:rsidRPr="00B748C6" w:rsidRDefault="003A6A51" w:rsidP="009D1B60">
      <w:pPr>
        <w:jc w:val="both"/>
        <w:rPr>
          <w:rFonts w:ascii="DecimaWE Rg" w:hAnsi="DecimaWE Rg"/>
          <w:b/>
          <w:sz w:val="20"/>
          <w:szCs w:val="20"/>
        </w:rPr>
      </w:pPr>
      <w:r w:rsidRPr="00B748C6">
        <w:rPr>
          <w:rFonts w:ascii="DecimaWE Rg" w:hAnsi="DecimaWE Rg"/>
          <w:b/>
          <w:sz w:val="20"/>
          <w:szCs w:val="20"/>
        </w:rPr>
        <w:tab/>
      </w:r>
      <w:r w:rsidRPr="00B748C6">
        <w:rPr>
          <w:rFonts w:ascii="DecimaWE Rg" w:hAnsi="DecimaWE Rg"/>
          <w:b/>
          <w:sz w:val="20"/>
          <w:szCs w:val="20"/>
        </w:rPr>
        <w:tab/>
      </w:r>
    </w:p>
    <w:p w14:paraId="29424AED" w14:textId="77777777" w:rsidR="00CE2E37" w:rsidRPr="00B748C6" w:rsidRDefault="001E0CFD" w:rsidP="00E220C9">
      <w:pPr>
        <w:tabs>
          <w:tab w:val="left" w:pos="0"/>
        </w:tabs>
        <w:spacing w:after="120"/>
        <w:ind w:right="-28"/>
        <w:jc w:val="both"/>
        <w:rPr>
          <w:rFonts w:ascii="DecimaWE Rg" w:hAnsi="DecimaWE Rg"/>
          <w:sz w:val="20"/>
          <w:szCs w:val="20"/>
        </w:rPr>
      </w:pPr>
      <w:r w:rsidRPr="00B748C6">
        <w:rPr>
          <w:rFonts w:ascii="DecimaWE Rg" w:hAnsi="DecimaWE Rg"/>
          <w:sz w:val="20"/>
          <w:szCs w:val="20"/>
        </w:rPr>
        <w:t>S to izjavo podpisani/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3"/>
        <w:gridCol w:w="7841"/>
      </w:tblGrid>
      <w:tr w:rsidR="003A6A51" w:rsidRPr="00B748C6" w14:paraId="7193CD67" w14:textId="77777777" w:rsidTr="0096025A">
        <w:tc>
          <w:tcPr>
            <w:tcW w:w="2835" w:type="dxa"/>
            <w:shd w:val="clear" w:color="auto" w:fill="auto"/>
          </w:tcPr>
          <w:p w14:paraId="6F413F2F" w14:textId="77777777" w:rsidR="003A6A51" w:rsidRPr="00B748C6" w:rsidRDefault="003A6A5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  <w:r w:rsidRPr="00B748C6">
              <w:rPr>
                <w:rFonts w:ascii="DecimaWE Rg" w:hAnsi="DecimaWE Rg"/>
                <w:bCs/>
                <w:sz w:val="20"/>
                <w:szCs w:val="20"/>
              </w:rPr>
              <w:t>Ime in priimek</w:t>
            </w:r>
          </w:p>
        </w:tc>
        <w:tc>
          <w:tcPr>
            <w:tcW w:w="7938" w:type="dxa"/>
            <w:shd w:val="clear" w:color="auto" w:fill="auto"/>
          </w:tcPr>
          <w:p w14:paraId="3521ED27" w14:textId="77777777" w:rsidR="003A6A51" w:rsidRPr="00B748C6" w:rsidRDefault="003A6A5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  <w:tr w:rsidR="003A6A51" w:rsidRPr="00B748C6" w14:paraId="58DF88DE" w14:textId="77777777" w:rsidTr="0096025A">
        <w:tc>
          <w:tcPr>
            <w:tcW w:w="2835" w:type="dxa"/>
            <w:shd w:val="clear" w:color="auto" w:fill="auto"/>
          </w:tcPr>
          <w:p w14:paraId="4E3BD942" w14:textId="77777777" w:rsidR="003A6A51" w:rsidRPr="00B748C6" w:rsidRDefault="003A6A5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  <w:r w:rsidRPr="00B748C6">
              <w:rPr>
                <w:rFonts w:ascii="DecimaWE Rg" w:hAnsi="DecimaWE Rg"/>
                <w:bCs/>
                <w:sz w:val="20"/>
                <w:szCs w:val="20"/>
              </w:rPr>
              <w:t>Kraj in datum rojstva</w:t>
            </w:r>
          </w:p>
        </w:tc>
        <w:tc>
          <w:tcPr>
            <w:tcW w:w="7938" w:type="dxa"/>
            <w:shd w:val="clear" w:color="auto" w:fill="auto"/>
          </w:tcPr>
          <w:p w14:paraId="690AA818" w14:textId="77777777" w:rsidR="003A6A51" w:rsidRPr="00B748C6" w:rsidRDefault="003A6A5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  <w:tr w:rsidR="003A6A51" w:rsidRPr="00B748C6" w14:paraId="58172F1F" w14:textId="77777777" w:rsidTr="0096025A">
        <w:tc>
          <w:tcPr>
            <w:tcW w:w="2835" w:type="dxa"/>
            <w:shd w:val="clear" w:color="auto" w:fill="auto"/>
          </w:tcPr>
          <w:p w14:paraId="129298EC" w14:textId="77777777" w:rsidR="003A6A51" w:rsidRPr="00B748C6" w:rsidRDefault="003A6A5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  <w:r w:rsidRPr="00B748C6">
              <w:rPr>
                <w:rFonts w:ascii="DecimaWE Rg" w:hAnsi="DecimaWE Rg"/>
                <w:bCs/>
                <w:sz w:val="20"/>
                <w:szCs w:val="20"/>
              </w:rPr>
              <w:t>Stalno prebivališče (ulica, številka, občina, poštna številka, pokrajina)</w:t>
            </w:r>
          </w:p>
        </w:tc>
        <w:tc>
          <w:tcPr>
            <w:tcW w:w="7938" w:type="dxa"/>
            <w:shd w:val="clear" w:color="auto" w:fill="auto"/>
          </w:tcPr>
          <w:p w14:paraId="1D015B45" w14:textId="77777777" w:rsidR="003A6A51" w:rsidRPr="00B748C6" w:rsidRDefault="003A6A5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</w:tbl>
    <w:p w14:paraId="0C7795ED" w14:textId="77777777" w:rsidR="00B126F0" w:rsidRPr="00B748C6" w:rsidRDefault="001E0CFD" w:rsidP="00E220C9">
      <w:pPr>
        <w:pStyle w:val="NormaleWeb"/>
        <w:spacing w:before="120" w:beforeAutospacing="0" w:after="12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bCs/>
          <w:sz w:val="20"/>
          <w:szCs w:val="20"/>
        </w:rPr>
        <w:t>kot zakoniti zastopnik/-ca institucije/združenja/družb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14"/>
        <w:gridCol w:w="7840"/>
      </w:tblGrid>
      <w:tr w:rsidR="001E0CFD" w:rsidRPr="00B748C6" w14:paraId="4A496073" w14:textId="77777777" w:rsidTr="0096025A">
        <w:tc>
          <w:tcPr>
            <w:tcW w:w="2835" w:type="dxa"/>
            <w:shd w:val="clear" w:color="auto" w:fill="auto"/>
          </w:tcPr>
          <w:p w14:paraId="62BF5A85" w14:textId="77777777" w:rsidR="001E0CFD" w:rsidRPr="00B748C6" w:rsidRDefault="001E0CFD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  <w:r w:rsidRPr="00B748C6">
              <w:rPr>
                <w:rFonts w:ascii="DecimaWE Rg" w:hAnsi="DecimaWE Rg"/>
                <w:bCs/>
                <w:sz w:val="20"/>
                <w:szCs w:val="20"/>
              </w:rPr>
              <w:t>Ime organizacije</w:t>
            </w:r>
          </w:p>
        </w:tc>
        <w:tc>
          <w:tcPr>
            <w:tcW w:w="7938" w:type="dxa"/>
            <w:shd w:val="clear" w:color="auto" w:fill="auto"/>
          </w:tcPr>
          <w:p w14:paraId="62008DB6" w14:textId="77777777" w:rsidR="001E0CFD" w:rsidRPr="00B748C6" w:rsidRDefault="001E0CFD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  <w:tr w:rsidR="001E0CFD" w:rsidRPr="00B748C6" w14:paraId="2ED9B4BD" w14:textId="77777777" w:rsidTr="0096025A">
        <w:tc>
          <w:tcPr>
            <w:tcW w:w="2835" w:type="dxa"/>
            <w:shd w:val="clear" w:color="auto" w:fill="auto"/>
          </w:tcPr>
          <w:p w14:paraId="7C05F3BD" w14:textId="2FB1EB79" w:rsidR="001E0CFD" w:rsidRPr="00B748C6" w:rsidRDefault="00224C81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  <w:r>
              <w:rPr>
                <w:rFonts w:ascii="DecimaWE Rg" w:hAnsi="DecimaWE Rg"/>
                <w:bCs/>
                <w:sz w:val="20"/>
                <w:szCs w:val="20"/>
              </w:rPr>
              <w:t>Registrirani s</w:t>
            </w:r>
            <w:r w:rsidRPr="00B748C6">
              <w:rPr>
                <w:rFonts w:ascii="DecimaWE Rg" w:hAnsi="DecimaWE Rg"/>
                <w:bCs/>
                <w:sz w:val="20"/>
                <w:szCs w:val="20"/>
              </w:rPr>
              <w:t xml:space="preserve">edež </w:t>
            </w:r>
            <w:r w:rsidR="001E0CFD" w:rsidRPr="00B748C6">
              <w:rPr>
                <w:rFonts w:ascii="DecimaWE Rg" w:hAnsi="DecimaWE Rg"/>
                <w:bCs/>
                <w:sz w:val="20"/>
                <w:szCs w:val="20"/>
              </w:rPr>
              <w:t>(ulica, številka, poštna številka, občina, pokrajina)</w:t>
            </w:r>
          </w:p>
        </w:tc>
        <w:tc>
          <w:tcPr>
            <w:tcW w:w="7938" w:type="dxa"/>
            <w:shd w:val="clear" w:color="auto" w:fill="auto"/>
          </w:tcPr>
          <w:p w14:paraId="0B64A34F" w14:textId="77777777" w:rsidR="001E0CFD" w:rsidRPr="00B748C6" w:rsidRDefault="001E0CFD" w:rsidP="00A655B0">
            <w:pPr>
              <w:pStyle w:val="NormaleWeb"/>
              <w:spacing w:before="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</w:tbl>
    <w:p w14:paraId="70F7827C" w14:textId="77777777" w:rsidR="001E0CFD" w:rsidRPr="00B748C6" w:rsidRDefault="001E0CFD" w:rsidP="003C7C76">
      <w:pPr>
        <w:pStyle w:val="NormaleWeb"/>
        <w:spacing w:before="240" w:beforeAutospacing="0" w:after="240" w:afterAutospacing="0" w:line="20" w:lineRule="atLeast"/>
        <w:jc w:val="center"/>
        <w:rPr>
          <w:rFonts w:ascii="DecimaWE Rg" w:hAnsi="DecimaWE Rg" w:cs="Arial"/>
          <w:b/>
          <w:bCs/>
          <w:sz w:val="20"/>
          <w:szCs w:val="20"/>
        </w:rPr>
      </w:pPr>
      <w:r w:rsidRPr="00B748C6">
        <w:rPr>
          <w:rFonts w:ascii="DecimaWE Rg" w:hAnsi="DecimaWE Rg"/>
          <w:b/>
          <w:bCs/>
          <w:sz w:val="20"/>
          <w:szCs w:val="20"/>
        </w:rPr>
        <w:t>IZJAVLJAM,</w:t>
      </w:r>
    </w:p>
    <w:p w14:paraId="24AB580E" w14:textId="42619596" w:rsidR="001E0CFD" w:rsidRPr="00B748C6" w:rsidRDefault="001E0CFD" w:rsidP="007849E5">
      <w:pPr>
        <w:pStyle w:val="NormaleWeb"/>
        <w:tabs>
          <w:tab w:val="left" w:pos="284"/>
        </w:tabs>
        <w:spacing w:before="0" w:beforeAutospacing="0" w:after="0" w:afterAutospacing="0" w:line="20" w:lineRule="atLeast"/>
        <w:ind w:left="284" w:hanging="284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sz w:val="20"/>
          <w:szCs w:val="20"/>
        </w:rPr>
        <w:t xml:space="preserve">- </w:t>
      </w:r>
      <w:r w:rsidRPr="00B748C6">
        <w:rPr>
          <w:rFonts w:ascii="DecimaWE Rg" w:hAnsi="DecimaWE Rg"/>
          <w:sz w:val="20"/>
          <w:szCs w:val="20"/>
        </w:rPr>
        <w:tab/>
        <w:t xml:space="preserve">da sem prebral/a </w:t>
      </w:r>
      <w:r w:rsidR="00304EA4">
        <w:rPr>
          <w:rFonts w:ascii="DecimaWE Rg" w:hAnsi="DecimaWE Rg"/>
          <w:sz w:val="20"/>
          <w:szCs w:val="20"/>
        </w:rPr>
        <w:t>program</w:t>
      </w:r>
      <w:r w:rsidR="00304EA4" w:rsidRPr="00304EA4">
        <w:rPr>
          <w:rFonts w:ascii="DecimaWE Rg" w:hAnsi="DecimaWE Rg"/>
          <w:sz w:val="20"/>
          <w:szCs w:val="20"/>
        </w:rPr>
        <w:t xml:space="preserve"> načrtovanih dejavnosti in projektov</w:t>
      </w:r>
      <w:r w:rsidR="00304EA4" w:rsidRPr="00304EA4" w:rsidDel="00304EA4">
        <w:rPr>
          <w:rFonts w:ascii="DecimaWE Rg" w:hAnsi="DecimaWE Rg"/>
          <w:sz w:val="20"/>
          <w:szCs w:val="20"/>
        </w:rPr>
        <w:t xml:space="preserve"> </w:t>
      </w:r>
      <w:r w:rsidRPr="00B748C6">
        <w:rPr>
          <w:rFonts w:ascii="DecimaWE Rg" w:hAnsi="DecimaWE Rg"/>
          <w:bCs/>
          <w:sz w:val="20"/>
          <w:szCs w:val="20"/>
        </w:rPr>
        <w:t>ter z njim soglašam;</w:t>
      </w:r>
    </w:p>
    <w:p w14:paraId="5C5DDF16" w14:textId="77777777" w:rsidR="001E0CFD" w:rsidRPr="00B748C6" w:rsidRDefault="001E0CFD" w:rsidP="001E0CFD">
      <w:pPr>
        <w:pStyle w:val="NormaleWeb"/>
        <w:tabs>
          <w:tab w:val="left" w:pos="284"/>
        </w:tabs>
        <w:spacing w:before="120" w:beforeAutospacing="0" w:after="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bCs/>
          <w:sz w:val="20"/>
          <w:szCs w:val="20"/>
        </w:rPr>
        <w:t>-</w:t>
      </w:r>
      <w:r w:rsidRPr="00B748C6">
        <w:rPr>
          <w:rFonts w:ascii="DecimaWE Rg" w:hAnsi="DecimaWE Rg"/>
          <w:bCs/>
          <w:sz w:val="20"/>
          <w:szCs w:val="20"/>
        </w:rPr>
        <w:tab/>
        <w:t xml:space="preserve">da sem pripravljen/-a v programu sodelovati </w:t>
      </w:r>
      <w:r w:rsidRPr="00B748C6">
        <w:rPr>
          <w:rFonts w:ascii="DecimaWE Rg" w:hAnsi="DecimaWE Rg"/>
          <w:b/>
          <w:bCs/>
          <w:sz w:val="20"/>
          <w:szCs w:val="20"/>
        </w:rPr>
        <w:t>kot partner</w:t>
      </w:r>
      <w:r w:rsidRPr="00B748C6">
        <w:rPr>
          <w:rFonts w:ascii="DecimaWE Rg" w:hAnsi="DecimaWE Rg"/>
          <w:bCs/>
          <w:sz w:val="20"/>
          <w:szCs w:val="20"/>
        </w:rPr>
        <w:t>;</w:t>
      </w:r>
    </w:p>
    <w:p w14:paraId="18442C35" w14:textId="77777777" w:rsidR="006B6ABF" w:rsidRPr="00B748C6" w:rsidRDefault="006B6ABF" w:rsidP="001E0CFD">
      <w:pPr>
        <w:pStyle w:val="NormaleWeb"/>
        <w:tabs>
          <w:tab w:val="left" w:pos="284"/>
        </w:tabs>
        <w:spacing w:before="120" w:beforeAutospacing="0" w:after="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bCs/>
          <w:sz w:val="20"/>
          <w:szCs w:val="20"/>
        </w:rPr>
        <w:t>-</w:t>
      </w:r>
      <w:r w:rsidRPr="00B748C6">
        <w:rPr>
          <w:rFonts w:ascii="DecimaWE Rg" w:hAnsi="DecimaWE Rg"/>
          <w:bCs/>
          <w:sz w:val="20"/>
          <w:szCs w:val="20"/>
        </w:rPr>
        <w:tab/>
        <w:t>da je subjekt, ki ga zastopam (</w:t>
      </w:r>
      <w:r w:rsidRPr="00B748C6">
        <w:rPr>
          <w:rFonts w:ascii="DecimaWE Rg" w:hAnsi="DecimaWE Rg"/>
          <w:b/>
          <w:bCs/>
          <w:sz w:val="20"/>
          <w:szCs w:val="20"/>
        </w:rPr>
        <w:t>izjava ni potrebna za javne organe</w:t>
      </w:r>
      <w:r w:rsidRPr="00B748C6">
        <w:rPr>
          <w:rFonts w:ascii="DecimaWE Rg" w:hAnsi="DecimaWE Rg"/>
          <w:bCs/>
          <w:sz w:val="20"/>
          <w:szCs w:val="20"/>
        </w:rPr>
        <w:t>):</w:t>
      </w:r>
    </w:p>
    <w:p w14:paraId="0A609F3C" w14:textId="77777777" w:rsidR="006B6ABF" w:rsidRPr="00B748C6" w:rsidRDefault="006B6ABF" w:rsidP="001E0CFD">
      <w:pPr>
        <w:pStyle w:val="NormaleWeb"/>
        <w:tabs>
          <w:tab w:val="left" w:pos="284"/>
        </w:tabs>
        <w:spacing w:before="120" w:beforeAutospacing="0" w:after="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bCs/>
          <w:sz w:val="20"/>
          <w:szCs w:val="20"/>
        </w:rPr>
        <w:tab/>
      </w:r>
      <w:r w:rsidRPr="00B748C6">
        <w:rPr>
          <w:rFonts w:ascii="DecimaWE Rg" w:hAnsi="DecimaWE Rg"/>
          <w:bCs/>
          <w:sz w:val="20"/>
          <w:szCs w:val="20"/>
        </w:rPr>
        <w:sym w:font="Wingdings 2" w:char="F0A3"/>
      </w:r>
      <w:r w:rsidRPr="00B748C6">
        <w:rPr>
          <w:rFonts w:ascii="DecimaWE Rg" w:hAnsi="DecimaWE Rg"/>
          <w:bCs/>
          <w:sz w:val="20"/>
          <w:szCs w:val="20"/>
        </w:rPr>
        <w:t xml:space="preserve"> neprofitna organizacija</w:t>
      </w:r>
    </w:p>
    <w:p w14:paraId="37C97A31" w14:textId="54584B59" w:rsidR="001E0CFD" w:rsidRPr="00B748C6" w:rsidRDefault="006B6ABF" w:rsidP="006B6ABF">
      <w:pPr>
        <w:pStyle w:val="NormaleWeb"/>
        <w:tabs>
          <w:tab w:val="left" w:pos="284"/>
        </w:tabs>
        <w:spacing w:before="120" w:beforeAutospacing="0" w:after="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bCs/>
          <w:sz w:val="20"/>
          <w:szCs w:val="20"/>
        </w:rPr>
        <w:tab/>
      </w:r>
      <w:r w:rsidRPr="00B748C6">
        <w:rPr>
          <w:rFonts w:ascii="DecimaWE Rg" w:hAnsi="DecimaWE Rg"/>
          <w:bCs/>
          <w:sz w:val="20"/>
          <w:szCs w:val="20"/>
        </w:rPr>
        <w:sym w:font="Wingdings 2" w:char="F0A3"/>
      </w:r>
      <w:r w:rsidRPr="00B748C6">
        <w:rPr>
          <w:rFonts w:ascii="DecimaWE Rg" w:hAnsi="DecimaWE Rg"/>
          <w:bCs/>
          <w:sz w:val="20"/>
          <w:szCs w:val="20"/>
        </w:rPr>
        <w:t xml:space="preserve"> vzajemna družba</w:t>
      </w:r>
    </w:p>
    <w:p w14:paraId="476188E2" w14:textId="77777777" w:rsidR="00AA623A" w:rsidRPr="00B748C6" w:rsidRDefault="00AA623A" w:rsidP="00AA623A">
      <w:pPr>
        <w:pStyle w:val="NormaleWeb"/>
        <w:tabs>
          <w:tab w:val="left" w:pos="284"/>
        </w:tabs>
        <w:spacing w:before="120" w:beforeAutospacing="0" w:after="12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  <w:r w:rsidRPr="00B748C6">
        <w:rPr>
          <w:rFonts w:ascii="DecimaWE Rg" w:hAnsi="DecimaWE Rg"/>
          <w:bCs/>
          <w:sz w:val="20"/>
          <w:szCs w:val="20"/>
        </w:rPr>
        <w:t>V skladu s programom dejavnosti in dogodkov, ki jih predlaga nosilec partnerstva, bo zastopani subjekt sodeloval pri naslednjih dejavnostih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0"/>
        <w:gridCol w:w="2554"/>
        <w:gridCol w:w="4490"/>
      </w:tblGrid>
      <w:tr w:rsidR="00AA623A" w:rsidRPr="00B748C6" w14:paraId="5DB2B608" w14:textId="77777777" w:rsidTr="003C7C76">
        <w:tc>
          <w:tcPr>
            <w:tcW w:w="10773" w:type="dxa"/>
            <w:gridSpan w:val="3"/>
            <w:shd w:val="clear" w:color="auto" w:fill="auto"/>
          </w:tcPr>
          <w:p w14:paraId="03CD3333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7231F0FC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00F6DC00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1962A792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78C34F06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77BB8D5A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712ABB24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0F5A4140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148600C1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73D7B10B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34AFF765" w14:textId="77777777" w:rsidR="00AA623A" w:rsidRPr="00B748C6" w:rsidRDefault="00AA623A" w:rsidP="00A655B0">
            <w:pPr>
              <w:pStyle w:val="NormaleWeb"/>
              <w:tabs>
                <w:tab w:val="left" w:pos="284"/>
              </w:tabs>
              <w:spacing w:before="120" w:beforeAutospacing="0" w:after="0" w:afterAutospacing="0" w:line="20" w:lineRule="atLeast"/>
              <w:jc w:val="both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  <w:tr w:rsidR="00AA623A" w:rsidRPr="00B748C6" w14:paraId="77830959" w14:textId="77777777" w:rsidTr="00CD3BA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790"/>
        </w:trPr>
        <w:tc>
          <w:tcPr>
            <w:tcW w:w="3650" w:type="dxa"/>
            <w:tcBorders>
              <w:bottom w:val="single" w:sz="4" w:space="0" w:color="auto"/>
            </w:tcBorders>
            <w:shd w:val="clear" w:color="auto" w:fill="auto"/>
          </w:tcPr>
          <w:p w14:paraId="39F02EC9" w14:textId="77777777" w:rsidR="00133338" w:rsidRDefault="00133338" w:rsidP="00AA623A">
            <w:pPr>
              <w:pStyle w:val="NormaleWeb"/>
              <w:spacing w:before="120" w:line="20" w:lineRule="atLeast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2BFE30AB" w14:textId="09B683EF" w:rsidR="00CD3BAA" w:rsidRPr="00B748C6" w:rsidRDefault="00CD3BAA" w:rsidP="00AA623A">
            <w:pPr>
              <w:pStyle w:val="NormaleWeb"/>
              <w:spacing w:before="120" w:line="20" w:lineRule="atLeast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  <w:tc>
          <w:tcPr>
            <w:tcW w:w="2587" w:type="dxa"/>
            <w:shd w:val="clear" w:color="auto" w:fill="auto"/>
          </w:tcPr>
          <w:p w14:paraId="519DC8D7" w14:textId="77777777" w:rsidR="00AA623A" w:rsidRPr="00B748C6" w:rsidRDefault="00AA623A" w:rsidP="00AA623A">
            <w:pPr>
              <w:pStyle w:val="NormaleWeb"/>
              <w:spacing w:before="120" w:line="20" w:lineRule="atLeast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  <w:shd w:val="clear" w:color="auto" w:fill="auto"/>
          </w:tcPr>
          <w:p w14:paraId="38F3A063" w14:textId="77777777" w:rsidR="00AA623A" w:rsidRDefault="00AA623A" w:rsidP="00AA623A">
            <w:pPr>
              <w:pStyle w:val="NormaleWeb"/>
              <w:spacing w:before="120" w:line="20" w:lineRule="atLeast"/>
              <w:rPr>
                <w:rFonts w:ascii="DecimaWE Rg" w:hAnsi="DecimaWE Rg" w:cs="Arial"/>
                <w:bCs/>
                <w:sz w:val="20"/>
                <w:szCs w:val="20"/>
              </w:rPr>
            </w:pPr>
          </w:p>
          <w:p w14:paraId="2D2ECD34" w14:textId="2F786627" w:rsidR="00CD3BAA" w:rsidRPr="00B748C6" w:rsidRDefault="00CD3BAA" w:rsidP="00AA623A">
            <w:pPr>
              <w:pStyle w:val="NormaleWeb"/>
              <w:spacing w:before="120" w:line="20" w:lineRule="atLeast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</w:tr>
      <w:tr w:rsidR="00AA623A" w:rsidRPr="00B748C6" w14:paraId="61E0B0A6" w14:textId="77777777" w:rsidTr="003C7C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232"/>
        </w:trPr>
        <w:tc>
          <w:tcPr>
            <w:tcW w:w="3650" w:type="dxa"/>
            <w:tcBorders>
              <w:top w:val="single" w:sz="4" w:space="0" w:color="auto"/>
            </w:tcBorders>
            <w:shd w:val="clear" w:color="auto" w:fill="auto"/>
          </w:tcPr>
          <w:p w14:paraId="790A83C7" w14:textId="77777777" w:rsidR="00AA623A" w:rsidRPr="00B748C6" w:rsidRDefault="00E220C9" w:rsidP="00AA623A">
            <w:pPr>
              <w:pStyle w:val="NormaleWeb"/>
              <w:spacing w:before="60" w:beforeAutospacing="0" w:line="20" w:lineRule="atLeast"/>
              <w:jc w:val="center"/>
              <w:rPr>
                <w:rFonts w:ascii="DecimaWE Rg" w:hAnsi="DecimaWE Rg" w:cs="Arial"/>
                <w:bCs/>
                <w:sz w:val="20"/>
                <w:szCs w:val="20"/>
              </w:rPr>
            </w:pPr>
            <w:r w:rsidRPr="00B748C6">
              <w:rPr>
                <w:rFonts w:ascii="DecimaWE Rg" w:hAnsi="DecimaWE Rg"/>
                <w:bCs/>
                <w:sz w:val="20"/>
                <w:szCs w:val="20"/>
              </w:rPr>
              <w:t>Kraj in datum</w:t>
            </w:r>
          </w:p>
        </w:tc>
        <w:tc>
          <w:tcPr>
            <w:tcW w:w="2587" w:type="dxa"/>
            <w:shd w:val="clear" w:color="auto" w:fill="auto"/>
          </w:tcPr>
          <w:p w14:paraId="236E7197" w14:textId="77777777" w:rsidR="00AA623A" w:rsidRPr="00B748C6" w:rsidRDefault="00AA623A" w:rsidP="00AA623A">
            <w:pPr>
              <w:pStyle w:val="NormaleWeb"/>
              <w:spacing w:before="60" w:beforeAutospacing="0" w:line="20" w:lineRule="atLeast"/>
              <w:jc w:val="center"/>
              <w:rPr>
                <w:rFonts w:ascii="DecimaWE Rg" w:hAnsi="DecimaWE Rg" w:cs="Arial"/>
                <w:bC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  <w:shd w:val="clear" w:color="auto" w:fill="auto"/>
          </w:tcPr>
          <w:p w14:paraId="5F0870EA" w14:textId="16B30F63" w:rsidR="00AA623A" w:rsidRPr="00B748C6" w:rsidRDefault="008C7A73" w:rsidP="00AA623A">
            <w:pPr>
              <w:pStyle w:val="NormaleWeb"/>
              <w:spacing w:before="60" w:beforeAutospacing="0" w:line="20" w:lineRule="atLeast"/>
              <w:jc w:val="center"/>
              <w:rPr>
                <w:rFonts w:ascii="DecimaWE Rg" w:hAnsi="DecimaWE Rg" w:cs="Arial"/>
                <w:bCs/>
                <w:sz w:val="20"/>
                <w:szCs w:val="20"/>
              </w:rPr>
            </w:pPr>
            <w:r>
              <w:rPr>
                <w:rFonts w:ascii="DecimaWE Rg" w:hAnsi="DecimaWE Rg"/>
                <w:bCs/>
                <w:sz w:val="20"/>
                <w:szCs w:val="20"/>
              </w:rPr>
              <w:t>P</w:t>
            </w:r>
            <w:r w:rsidR="00E220C9" w:rsidRPr="00B748C6">
              <w:rPr>
                <w:rFonts w:ascii="DecimaWE Rg" w:hAnsi="DecimaWE Rg"/>
                <w:bCs/>
                <w:sz w:val="20"/>
                <w:szCs w:val="20"/>
              </w:rPr>
              <w:t>odpis zakonitega</w:t>
            </w:r>
            <w:r w:rsidR="00304EA4">
              <w:rPr>
                <w:rFonts w:ascii="DecimaWE Rg" w:hAnsi="DecimaWE Rg"/>
                <w:bCs/>
                <w:sz w:val="20"/>
                <w:szCs w:val="20"/>
              </w:rPr>
              <w:t>/-e</w:t>
            </w:r>
            <w:r w:rsidR="00E220C9" w:rsidRPr="00B748C6">
              <w:rPr>
                <w:rFonts w:ascii="DecimaWE Rg" w:hAnsi="DecimaWE Rg"/>
                <w:bCs/>
                <w:sz w:val="20"/>
                <w:szCs w:val="20"/>
              </w:rPr>
              <w:t xml:space="preserve"> zastopnika</w:t>
            </w:r>
            <w:r w:rsidR="00304EA4">
              <w:rPr>
                <w:rFonts w:ascii="DecimaWE Rg" w:hAnsi="DecimaWE Rg"/>
                <w:bCs/>
                <w:sz w:val="20"/>
                <w:szCs w:val="20"/>
              </w:rPr>
              <w:t>/-ce</w:t>
            </w:r>
            <w:r w:rsidR="007849E5">
              <w:rPr>
                <w:rStyle w:val="Rimandonotaapidipagina"/>
                <w:rFonts w:ascii="DecimaWE Rg" w:hAnsi="DecimaWE Rg"/>
                <w:bCs/>
                <w:sz w:val="20"/>
                <w:szCs w:val="20"/>
              </w:rPr>
              <w:footnoteReference w:id="1"/>
            </w:r>
          </w:p>
        </w:tc>
      </w:tr>
    </w:tbl>
    <w:p w14:paraId="03E5C2E0" w14:textId="041675A4" w:rsidR="005101BC" w:rsidRPr="00B748C6" w:rsidRDefault="005101BC" w:rsidP="001E0CFD">
      <w:pPr>
        <w:pStyle w:val="NormaleWeb"/>
        <w:tabs>
          <w:tab w:val="left" w:pos="284"/>
        </w:tabs>
        <w:spacing w:before="120" w:beforeAutospacing="0" w:after="0" w:afterAutospacing="0" w:line="20" w:lineRule="atLeast"/>
        <w:jc w:val="both"/>
        <w:rPr>
          <w:rFonts w:ascii="DecimaWE Rg" w:hAnsi="DecimaWE Rg" w:cs="Arial"/>
          <w:bCs/>
          <w:sz w:val="20"/>
          <w:szCs w:val="20"/>
        </w:rPr>
      </w:pPr>
    </w:p>
    <w:sectPr w:rsidR="005101BC" w:rsidRPr="00B748C6" w:rsidSect="005101BC">
      <w:headerReference w:type="even" r:id="rId8"/>
      <w:headerReference w:type="default" r:id="rId9"/>
      <w:footerReference w:type="even" r:id="rId10"/>
      <w:footerReference w:type="default" r:id="rId11"/>
      <w:footnotePr>
        <w:numFmt w:val="chicago"/>
      </w:footnotePr>
      <w:pgSz w:w="11906" w:h="16838"/>
      <w:pgMar w:top="567" w:right="567" w:bottom="426" w:left="567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39523" w14:textId="77777777" w:rsidR="001A4C6A" w:rsidRDefault="001A4C6A">
      <w:r>
        <w:separator/>
      </w:r>
    </w:p>
  </w:endnote>
  <w:endnote w:type="continuationSeparator" w:id="0">
    <w:p w14:paraId="4B708AE5" w14:textId="77777777" w:rsidR="001A4C6A" w:rsidRDefault="001A4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AF83BACF-2A8B-4E48-A29A-5460193960A5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cimaWE Rg">
    <w:altName w:val="Times New Roman"/>
    <w:panose1 w:val="02000000000000000000"/>
    <w:charset w:val="00"/>
    <w:family w:val="auto"/>
    <w:pitch w:val="variable"/>
    <w:sig w:usb0="800000AF" w:usb1="5000205B" w:usb2="00000000" w:usb3="00000000" w:csb0="0000009B" w:csb1="00000000"/>
    <w:embedRegular r:id="rId2" w:fontKey="{4ABB3DEE-974D-4D3C-B4F1-20DD5CFF7BD1}"/>
    <w:embedBold r:id="rId3" w:fontKey="{AE8ABB30-2D1B-45D0-AC27-6C52EDDAE3D5}"/>
    <w:embedItalic r:id="rId4" w:fontKey="{E8D8D286-82C3-436B-BCD2-8758F68D7297}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s Serif 10cpi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5" w:fontKey="{BF54019B-237D-4829-BA96-2B9E0DE50FC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B68BA" w14:textId="77777777" w:rsidR="007831B7" w:rsidRDefault="007831B7" w:rsidP="00C14B1F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5CAD6ADB" w14:textId="77777777" w:rsidR="007831B7" w:rsidRDefault="007831B7" w:rsidP="007831B7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62C3A" w14:textId="599A4787" w:rsidR="000237ED" w:rsidRPr="000237ED" w:rsidRDefault="000237ED">
    <w:pPr>
      <w:pStyle w:val="Pidipagina"/>
      <w:jc w:val="right"/>
      <w:rPr>
        <w:rFonts w:ascii="DecimaWE Rg" w:hAnsi="DecimaWE Rg"/>
        <w:sz w:val="18"/>
        <w:szCs w:val="18"/>
      </w:rPr>
    </w:pPr>
    <w:r w:rsidRPr="000237ED">
      <w:rPr>
        <w:rFonts w:ascii="DecimaWE Rg" w:hAnsi="DecimaWE Rg"/>
        <w:sz w:val="18"/>
        <w:szCs w:val="18"/>
      </w:rPr>
      <w:fldChar w:fldCharType="begin"/>
    </w:r>
    <w:r w:rsidRPr="000237ED">
      <w:rPr>
        <w:rFonts w:ascii="DecimaWE Rg" w:hAnsi="DecimaWE Rg"/>
        <w:sz w:val="18"/>
        <w:szCs w:val="18"/>
      </w:rPr>
      <w:instrText>PAGE   \* MERGEFORMAT</w:instrText>
    </w:r>
    <w:r w:rsidRPr="000237ED">
      <w:rPr>
        <w:rFonts w:ascii="DecimaWE Rg" w:hAnsi="DecimaWE Rg"/>
        <w:sz w:val="18"/>
        <w:szCs w:val="18"/>
      </w:rPr>
      <w:fldChar w:fldCharType="separate"/>
    </w:r>
    <w:r w:rsidR="0072523E">
      <w:rPr>
        <w:rFonts w:ascii="DecimaWE Rg" w:hAnsi="DecimaWE Rg"/>
        <w:noProof/>
        <w:sz w:val="18"/>
        <w:szCs w:val="18"/>
      </w:rPr>
      <w:t>1</w:t>
    </w:r>
    <w:r w:rsidRPr="000237ED">
      <w:rPr>
        <w:rFonts w:ascii="DecimaWE Rg" w:hAnsi="DecimaWE Rg"/>
        <w:sz w:val="18"/>
        <w:szCs w:val="18"/>
      </w:rPr>
      <w:fldChar w:fldCharType="end"/>
    </w:r>
  </w:p>
  <w:p w14:paraId="677B7D9E" w14:textId="77777777" w:rsidR="00573DA9" w:rsidRDefault="00573DA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3D3BEF" w14:textId="77777777" w:rsidR="001A4C6A" w:rsidRDefault="001A4C6A">
      <w:r>
        <w:separator/>
      </w:r>
    </w:p>
  </w:footnote>
  <w:footnote w:type="continuationSeparator" w:id="0">
    <w:p w14:paraId="6119B043" w14:textId="77777777" w:rsidR="001A4C6A" w:rsidRDefault="001A4C6A">
      <w:r>
        <w:continuationSeparator/>
      </w:r>
    </w:p>
  </w:footnote>
  <w:footnote w:id="1">
    <w:p w14:paraId="322A5BB0" w14:textId="6CA363C2" w:rsidR="007849E5" w:rsidRPr="005E0E70" w:rsidRDefault="007849E5">
      <w:pPr>
        <w:pStyle w:val="Testonotaapidipagina"/>
        <w:rPr>
          <w:lang w:val="it-IT"/>
        </w:rPr>
      </w:pPr>
      <w:r>
        <w:rPr>
          <w:rStyle w:val="Rimandonotaapidipagina"/>
        </w:rPr>
        <w:footnoteRef/>
      </w:r>
      <w:r>
        <w:t xml:space="preserve"> </w:t>
      </w:r>
      <w:r w:rsidRPr="005E0E70">
        <w:rPr>
          <w:rFonts w:ascii="DecimaWE Rg" w:hAnsi="DecimaWE Rg"/>
          <w:sz w:val="16"/>
          <w:szCs w:val="16"/>
        </w:rPr>
        <w:t>Pismu o nameri je priložena fotokopi</w:t>
      </w:r>
      <w:r>
        <w:rPr>
          <w:rFonts w:ascii="DecimaWE Rg" w:hAnsi="DecimaWE Rg"/>
          <w:sz w:val="16"/>
          <w:szCs w:val="16"/>
        </w:rPr>
        <w:t>ja</w:t>
      </w:r>
      <w:r w:rsidRPr="005E0E70">
        <w:rPr>
          <w:rFonts w:ascii="DecimaWE Rg" w:hAnsi="DecimaWE Rg"/>
          <w:sz w:val="16"/>
          <w:szCs w:val="16"/>
        </w:rPr>
        <w:t xml:space="preserve"> veljavnega osebnega dokumenta zakonitega</w:t>
      </w:r>
      <w:r w:rsidR="00D22C35">
        <w:rPr>
          <w:rFonts w:ascii="DecimaWE Rg" w:hAnsi="DecimaWE Rg"/>
          <w:sz w:val="16"/>
          <w:szCs w:val="16"/>
        </w:rPr>
        <w:t>/-e</w:t>
      </w:r>
      <w:r w:rsidRPr="005E0E70">
        <w:rPr>
          <w:rFonts w:ascii="DecimaWE Rg" w:hAnsi="DecimaWE Rg"/>
          <w:sz w:val="16"/>
          <w:szCs w:val="16"/>
        </w:rPr>
        <w:t xml:space="preserve"> zastopnika</w:t>
      </w:r>
      <w:r w:rsidR="00D22C35">
        <w:rPr>
          <w:rFonts w:ascii="DecimaWE Rg" w:hAnsi="DecimaWE Rg"/>
          <w:sz w:val="16"/>
          <w:szCs w:val="16"/>
        </w:rPr>
        <w:t>/-ce</w:t>
      </w:r>
      <w:r>
        <w:rPr>
          <w:rFonts w:ascii="DecimaWE Rg" w:hAnsi="DecimaWE Rg"/>
          <w:sz w:val="16"/>
          <w:szCs w:val="16"/>
        </w:rPr>
        <w:t>, ki dokument podpiše</w:t>
      </w:r>
      <w:r w:rsidRPr="005E0E70">
        <w:rPr>
          <w:rFonts w:ascii="DecimaWE Rg" w:hAnsi="DecimaWE Rg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B5F85" w14:textId="77777777" w:rsidR="00222226" w:rsidRDefault="00222226" w:rsidP="00067750">
    <w:pPr>
      <w:pStyle w:val="Intestazione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7ACC3F3D" w14:textId="77777777" w:rsidR="00222226" w:rsidRDefault="00222226" w:rsidP="00222226">
    <w:pPr>
      <w:pStyle w:val="Intestazion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452BD" w14:textId="4E07320E" w:rsidR="00FE7A3A" w:rsidRPr="006B6ABF" w:rsidRDefault="00124B21" w:rsidP="006B6ABF">
    <w:pPr>
      <w:pStyle w:val="Intestazione"/>
      <w:jc w:val="center"/>
      <w:rPr>
        <w:sz w:val="15"/>
        <w:szCs w:val="15"/>
      </w:rPr>
    </w:pPr>
    <w:r w:rsidRPr="00124B21">
      <w:rPr>
        <w:rStyle w:val="Numeropagina"/>
        <w:rFonts w:ascii="DecimaWE Rg" w:hAnsi="DecimaWE Rg"/>
        <w:sz w:val="15"/>
        <w:szCs w:val="15"/>
      </w:rPr>
      <w:t>Prispevki za spodbujanje rezijanščine in jezikovnih različic Nadiških in Terskih dolin ter Kanalske doline</w:t>
    </w:r>
    <w:r>
      <w:rPr>
        <w:rStyle w:val="Numeropagina"/>
        <w:rFonts w:ascii="DecimaWE Rg" w:hAnsi="DecimaWE Rg"/>
        <w:sz w:val="15"/>
        <w:szCs w:val="15"/>
      </w:rPr>
      <w:t xml:space="preserve"> </w:t>
    </w:r>
    <w:r w:rsidR="004C77C1">
      <w:rPr>
        <w:rStyle w:val="Numeropagina"/>
        <w:rFonts w:ascii="DecimaWE Rg" w:hAnsi="DecimaWE Rg"/>
        <w:sz w:val="15"/>
        <w:szCs w:val="15"/>
      </w:rPr>
      <w:t>– Pismo o namer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65F0"/>
    <w:multiLevelType w:val="hybridMultilevel"/>
    <w:tmpl w:val="DAC2D284"/>
    <w:lvl w:ilvl="0" w:tplc="A42CA9E2">
      <w:start w:val="5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33DD4"/>
    <w:multiLevelType w:val="hybridMultilevel"/>
    <w:tmpl w:val="FAAC2EE2"/>
    <w:lvl w:ilvl="0" w:tplc="04100017">
      <w:start w:val="5"/>
      <w:numFmt w:val="lowerLetter"/>
      <w:lvlText w:val="%1)"/>
      <w:lvlJc w:val="left"/>
      <w:pPr>
        <w:ind w:left="681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7538" w:hanging="360"/>
      </w:pPr>
    </w:lvl>
    <w:lvl w:ilvl="2" w:tplc="0410001B" w:tentative="1">
      <w:start w:val="1"/>
      <w:numFmt w:val="lowerRoman"/>
      <w:lvlText w:val="%3."/>
      <w:lvlJc w:val="right"/>
      <w:pPr>
        <w:ind w:left="8258" w:hanging="180"/>
      </w:pPr>
    </w:lvl>
    <w:lvl w:ilvl="3" w:tplc="0410000F" w:tentative="1">
      <w:start w:val="1"/>
      <w:numFmt w:val="decimal"/>
      <w:lvlText w:val="%4."/>
      <w:lvlJc w:val="left"/>
      <w:pPr>
        <w:ind w:left="8978" w:hanging="360"/>
      </w:pPr>
    </w:lvl>
    <w:lvl w:ilvl="4" w:tplc="04100019" w:tentative="1">
      <w:start w:val="1"/>
      <w:numFmt w:val="lowerLetter"/>
      <w:lvlText w:val="%5."/>
      <w:lvlJc w:val="left"/>
      <w:pPr>
        <w:ind w:left="9698" w:hanging="360"/>
      </w:pPr>
    </w:lvl>
    <w:lvl w:ilvl="5" w:tplc="0410001B" w:tentative="1">
      <w:start w:val="1"/>
      <w:numFmt w:val="lowerRoman"/>
      <w:lvlText w:val="%6."/>
      <w:lvlJc w:val="right"/>
      <w:pPr>
        <w:ind w:left="10418" w:hanging="180"/>
      </w:pPr>
    </w:lvl>
    <w:lvl w:ilvl="6" w:tplc="0410000F" w:tentative="1">
      <w:start w:val="1"/>
      <w:numFmt w:val="decimal"/>
      <w:lvlText w:val="%7."/>
      <w:lvlJc w:val="left"/>
      <w:pPr>
        <w:ind w:left="11138" w:hanging="360"/>
      </w:pPr>
    </w:lvl>
    <w:lvl w:ilvl="7" w:tplc="04100019" w:tentative="1">
      <w:start w:val="1"/>
      <w:numFmt w:val="lowerLetter"/>
      <w:lvlText w:val="%8."/>
      <w:lvlJc w:val="left"/>
      <w:pPr>
        <w:ind w:left="11858" w:hanging="360"/>
      </w:pPr>
    </w:lvl>
    <w:lvl w:ilvl="8" w:tplc="0410001B" w:tentative="1">
      <w:start w:val="1"/>
      <w:numFmt w:val="lowerRoman"/>
      <w:lvlText w:val="%9."/>
      <w:lvlJc w:val="right"/>
      <w:pPr>
        <w:ind w:left="12578" w:hanging="180"/>
      </w:pPr>
    </w:lvl>
  </w:abstractNum>
  <w:abstractNum w:abstractNumId="2" w15:restartNumberingAfterBreak="0">
    <w:nsid w:val="115467D9"/>
    <w:multiLevelType w:val="hybridMultilevel"/>
    <w:tmpl w:val="A57AD1E8"/>
    <w:lvl w:ilvl="0" w:tplc="6C28BB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1"/>
        <w:szCs w:val="21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4702A"/>
    <w:multiLevelType w:val="hybridMultilevel"/>
    <w:tmpl w:val="FFBEAC0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B15135"/>
    <w:multiLevelType w:val="hybridMultilevel"/>
    <w:tmpl w:val="5D2CE4C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640FD"/>
    <w:multiLevelType w:val="hybridMultilevel"/>
    <w:tmpl w:val="B378AFFA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313686"/>
    <w:multiLevelType w:val="hybridMultilevel"/>
    <w:tmpl w:val="D1706FCA"/>
    <w:lvl w:ilvl="0" w:tplc="0410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1522279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7E80E7B"/>
    <w:multiLevelType w:val="hybridMultilevel"/>
    <w:tmpl w:val="66508A28"/>
    <w:lvl w:ilvl="0" w:tplc="0410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D3642B"/>
    <w:multiLevelType w:val="hybridMultilevel"/>
    <w:tmpl w:val="405A4882"/>
    <w:lvl w:ilvl="0" w:tplc="A42CA9E2">
      <w:start w:val="5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5A6446"/>
    <w:multiLevelType w:val="hybridMultilevel"/>
    <w:tmpl w:val="A5B83428"/>
    <w:lvl w:ilvl="0" w:tplc="5AF873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972FA"/>
    <w:multiLevelType w:val="hybridMultilevel"/>
    <w:tmpl w:val="A246D29C"/>
    <w:lvl w:ilvl="0" w:tplc="689EF2F2">
      <w:start w:val="1"/>
      <w:numFmt w:val="lowerLetter"/>
      <w:lvlText w:val="%1)"/>
      <w:lvlJc w:val="left"/>
      <w:pPr>
        <w:ind w:left="720" w:hanging="360"/>
      </w:pPr>
      <w:rPr>
        <w:rFonts w:ascii="DecimaWE Rg" w:eastAsia="MS Mincho" w:hAnsi="DecimaWE Rg" w:cs="Arial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76E47"/>
    <w:multiLevelType w:val="hybridMultilevel"/>
    <w:tmpl w:val="30300422"/>
    <w:lvl w:ilvl="0" w:tplc="C83C39DC">
      <w:start w:val="5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31BB4"/>
    <w:multiLevelType w:val="hybridMultilevel"/>
    <w:tmpl w:val="1DFA7AF2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D1C7D4E"/>
    <w:multiLevelType w:val="hybridMultilevel"/>
    <w:tmpl w:val="003EC53A"/>
    <w:lvl w:ilvl="0" w:tplc="A42CA9E2">
      <w:start w:val="5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F27B64"/>
    <w:multiLevelType w:val="hybridMultilevel"/>
    <w:tmpl w:val="D54A30E6"/>
    <w:lvl w:ilvl="0" w:tplc="0410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0"/>
  </w:num>
  <w:num w:numId="6">
    <w:abstractNumId w:val="8"/>
  </w:num>
  <w:num w:numId="7">
    <w:abstractNumId w:val="13"/>
  </w:num>
  <w:num w:numId="8">
    <w:abstractNumId w:val="6"/>
  </w:num>
  <w:num w:numId="9">
    <w:abstractNumId w:val="7"/>
  </w:num>
  <w:num w:numId="10">
    <w:abstractNumId w:val="5"/>
  </w:num>
  <w:num w:numId="11">
    <w:abstractNumId w:val="12"/>
  </w:num>
  <w:num w:numId="12">
    <w:abstractNumId w:val="14"/>
  </w:num>
  <w:num w:numId="13">
    <w:abstractNumId w:val="10"/>
  </w:num>
  <w:num w:numId="14">
    <w:abstractNumId w:val="3"/>
  </w:num>
  <w:num w:numId="15">
    <w:abstractNumId w:val="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TrueTypeFonts/>
  <w:embedSystem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283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YzNzIwsjQytzBW0lEKTi0uzszPAykwqgUAnQ8UJCwAAAA="/>
  </w:docVars>
  <w:rsids>
    <w:rsidRoot w:val="00123A96"/>
    <w:rsid w:val="00012E15"/>
    <w:rsid w:val="0001738C"/>
    <w:rsid w:val="00017E99"/>
    <w:rsid w:val="000236E5"/>
    <w:rsid w:val="000237ED"/>
    <w:rsid w:val="0003002F"/>
    <w:rsid w:val="000301E1"/>
    <w:rsid w:val="00035BDD"/>
    <w:rsid w:val="00045B82"/>
    <w:rsid w:val="000551D9"/>
    <w:rsid w:val="000552C4"/>
    <w:rsid w:val="00063826"/>
    <w:rsid w:val="00067750"/>
    <w:rsid w:val="00067FE6"/>
    <w:rsid w:val="00071CC3"/>
    <w:rsid w:val="00085EF2"/>
    <w:rsid w:val="00092C63"/>
    <w:rsid w:val="00095BB8"/>
    <w:rsid w:val="000B4DD0"/>
    <w:rsid w:val="000D5A3B"/>
    <w:rsid w:val="000E11A9"/>
    <w:rsid w:val="000E1780"/>
    <w:rsid w:val="000E5705"/>
    <w:rsid w:val="000F0BD0"/>
    <w:rsid w:val="00123A96"/>
    <w:rsid w:val="00124B21"/>
    <w:rsid w:val="0013128D"/>
    <w:rsid w:val="00133338"/>
    <w:rsid w:val="00134C5F"/>
    <w:rsid w:val="001411E3"/>
    <w:rsid w:val="00141D45"/>
    <w:rsid w:val="001469BF"/>
    <w:rsid w:val="0015583D"/>
    <w:rsid w:val="001564CE"/>
    <w:rsid w:val="0016116B"/>
    <w:rsid w:val="00161703"/>
    <w:rsid w:val="00166E58"/>
    <w:rsid w:val="00166FD7"/>
    <w:rsid w:val="00173C95"/>
    <w:rsid w:val="00173DDF"/>
    <w:rsid w:val="001820D1"/>
    <w:rsid w:val="001926F9"/>
    <w:rsid w:val="001A4C6A"/>
    <w:rsid w:val="001B0C05"/>
    <w:rsid w:val="001B0F6D"/>
    <w:rsid w:val="001B7A66"/>
    <w:rsid w:val="001C0ADF"/>
    <w:rsid w:val="001C11EA"/>
    <w:rsid w:val="001D01D8"/>
    <w:rsid w:val="001D423F"/>
    <w:rsid w:val="001D4685"/>
    <w:rsid w:val="001E0CFD"/>
    <w:rsid w:val="0020486C"/>
    <w:rsid w:val="002049A9"/>
    <w:rsid w:val="00217731"/>
    <w:rsid w:val="00221BFB"/>
    <w:rsid w:val="00222226"/>
    <w:rsid w:val="00224C81"/>
    <w:rsid w:val="0022592E"/>
    <w:rsid w:val="00232A41"/>
    <w:rsid w:val="00235C05"/>
    <w:rsid w:val="00237C16"/>
    <w:rsid w:val="0024731A"/>
    <w:rsid w:val="002515C3"/>
    <w:rsid w:val="002568C4"/>
    <w:rsid w:val="00263940"/>
    <w:rsid w:val="0026799E"/>
    <w:rsid w:val="002772B7"/>
    <w:rsid w:val="00295888"/>
    <w:rsid w:val="002A3BC4"/>
    <w:rsid w:val="002C1096"/>
    <w:rsid w:val="002C117A"/>
    <w:rsid w:val="002C4FD6"/>
    <w:rsid w:val="002D1FB3"/>
    <w:rsid w:val="002D46E0"/>
    <w:rsid w:val="002D61CA"/>
    <w:rsid w:val="002E524B"/>
    <w:rsid w:val="00304EA4"/>
    <w:rsid w:val="0032794F"/>
    <w:rsid w:val="003316A7"/>
    <w:rsid w:val="00341114"/>
    <w:rsid w:val="00342A1C"/>
    <w:rsid w:val="00351B24"/>
    <w:rsid w:val="00355ADF"/>
    <w:rsid w:val="0037404D"/>
    <w:rsid w:val="003917A2"/>
    <w:rsid w:val="00391B46"/>
    <w:rsid w:val="00393628"/>
    <w:rsid w:val="003A6A51"/>
    <w:rsid w:val="003C0F1C"/>
    <w:rsid w:val="003C7C76"/>
    <w:rsid w:val="003D3E01"/>
    <w:rsid w:val="003D45FA"/>
    <w:rsid w:val="003E319E"/>
    <w:rsid w:val="003E5305"/>
    <w:rsid w:val="003E686D"/>
    <w:rsid w:val="003F2EE3"/>
    <w:rsid w:val="003F5713"/>
    <w:rsid w:val="00411B74"/>
    <w:rsid w:val="00452352"/>
    <w:rsid w:val="00453029"/>
    <w:rsid w:val="004530BE"/>
    <w:rsid w:val="0045519D"/>
    <w:rsid w:val="004708B9"/>
    <w:rsid w:val="0047470B"/>
    <w:rsid w:val="0048310B"/>
    <w:rsid w:val="00492349"/>
    <w:rsid w:val="00494C87"/>
    <w:rsid w:val="004A05C5"/>
    <w:rsid w:val="004A586B"/>
    <w:rsid w:val="004B70A6"/>
    <w:rsid w:val="004C77C1"/>
    <w:rsid w:val="004D4684"/>
    <w:rsid w:val="004D722A"/>
    <w:rsid w:val="004E2882"/>
    <w:rsid w:val="004E51D4"/>
    <w:rsid w:val="004E6DB4"/>
    <w:rsid w:val="004F17D2"/>
    <w:rsid w:val="00505FBB"/>
    <w:rsid w:val="005101BC"/>
    <w:rsid w:val="005151D2"/>
    <w:rsid w:val="00517675"/>
    <w:rsid w:val="005218DB"/>
    <w:rsid w:val="0053745D"/>
    <w:rsid w:val="00547432"/>
    <w:rsid w:val="00547AEF"/>
    <w:rsid w:val="00555086"/>
    <w:rsid w:val="00556E1C"/>
    <w:rsid w:val="0056028C"/>
    <w:rsid w:val="0056104D"/>
    <w:rsid w:val="00567B24"/>
    <w:rsid w:val="00573DA9"/>
    <w:rsid w:val="00575F84"/>
    <w:rsid w:val="00584D30"/>
    <w:rsid w:val="005967F5"/>
    <w:rsid w:val="00597EB5"/>
    <w:rsid w:val="005A7D3D"/>
    <w:rsid w:val="005B4A66"/>
    <w:rsid w:val="005C1025"/>
    <w:rsid w:val="005D20F6"/>
    <w:rsid w:val="005D3B4F"/>
    <w:rsid w:val="005D6B55"/>
    <w:rsid w:val="005E0E70"/>
    <w:rsid w:val="005E2ED6"/>
    <w:rsid w:val="005E355F"/>
    <w:rsid w:val="005F0612"/>
    <w:rsid w:val="005F627F"/>
    <w:rsid w:val="00600B93"/>
    <w:rsid w:val="00603ABE"/>
    <w:rsid w:val="00605078"/>
    <w:rsid w:val="006074B9"/>
    <w:rsid w:val="00616AC5"/>
    <w:rsid w:val="0061754A"/>
    <w:rsid w:val="00632C69"/>
    <w:rsid w:val="00633B0F"/>
    <w:rsid w:val="00640DB3"/>
    <w:rsid w:val="006469C7"/>
    <w:rsid w:val="00656464"/>
    <w:rsid w:val="00660991"/>
    <w:rsid w:val="00661B8E"/>
    <w:rsid w:val="006627E7"/>
    <w:rsid w:val="00672EDF"/>
    <w:rsid w:val="00676CCF"/>
    <w:rsid w:val="00682BF2"/>
    <w:rsid w:val="006921FD"/>
    <w:rsid w:val="00696D7A"/>
    <w:rsid w:val="00696DD9"/>
    <w:rsid w:val="006A3FB4"/>
    <w:rsid w:val="006B1B7F"/>
    <w:rsid w:val="006B6ABF"/>
    <w:rsid w:val="006D0E2C"/>
    <w:rsid w:val="006D2EDA"/>
    <w:rsid w:val="006F769A"/>
    <w:rsid w:val="0070479C"/>
    <w:rsid w:val="00705D88"/>
    <w:rsid w:val="007203AC"/>
    <w:rsid w:val="0072523E"/>
    <w:rsid w:val="00726EFC"/>
    <w:rsid w:val="00734F70"/>
    <w:rsid w:val="00736AB5"/>
    <w:rsid w:val="0074060F"/>
    <w:rsid w:val="00744946"/>
    <w:rsid w:val="00753BE6"/>
    <w:rsid w:val="007555EF"/>
    <w:rsid w:val="00755C9B"/>
    <w:rsid w:val="00767B1C"/>
    <w:rsid w:val="007762B2"/>
    <w:rsid w:val="007831B7"/>
    <w:rsid w:val="007849E5"/>
    <w:rsid w:val="00793EB8"/>
    <w:rsid w:val="007A0995"/>
    <w:rsid w:val="007B3881"/>
    <w:rsid w:val="007B5CF8"/>
    <w:rsid w:val="007C06D8"/>
    <w:rsid w:val="007C19C0"/>
    <w:rsid w:val="007C361C"/>
    <w:rsid w:val="007C41CE"/>
    <w:rsid w:val="007C788E"/>
    <w:rsid w:val="007D5C58"/>
    <w:rsid w:val="007E5E12"/>
    <w:rsid w:val="007F1229"/>
    <w:rsid w:val="007F15DE"/>
    <w:rsid w:val="007F3EB6"/>
    <w:rsid w:val="007F46F8"/>
    <w:rsid w:val="00804DCF"/>
    <w:rsid w:val="00813041"/>
    <w:rsid w:val="00816FDC"/>
    <w:rsid w:val="00854537"/>
    <w:rsid w:val="00861C98"/>
    <w:rsid w:val="0086510D"/>
    <w:rsid w:val="008677EF"/>
    <w:rsid w:val="00867EEE"/>
    <w:rsid w:val="00870FF6"/>
    <w:rsid w:val="0088462D"/>
    <w:rsid w:val="00890CD1"/>
    <w:rsid w:val="008B3BD5"/>
    <w:rsid w:val="008B795C"/>
    <w:rsid w:val="008C7A73"/>
    <w:rsid w:val="008E75F0"/>
    <w:rsid w:val="008E7E3A"/>
    <w:rsid w:val="00913DC8"/>
    <w:rsid w:val="00914DD2"/>
    <w:rsid w:val="00914E84"/>
    <w:rsid w:val="00921FA7"/>
    <w:rsid w:val="009279EE"/>
    <w:rsid w:val="00930DDC"/>
    <w:rsid w:val="00942D5A"/>
    <w:rsid w:val="00951DDB"/>
    <w:rsid w:val="0096025A"/>
    <w:rsid w:val="009650F2"/>
    <w:rsid w:val="00970D24"/>
    <w:rsid w:val="00972D46"/>
    <w:rsid w:val="00994939"/>
    <w:rsid w:val="009A77AF"/>
    <w:rsid w:val="009B31A1"/>
    <w:rsid w:val="009B361D"/>
    <w:rsid w:val="009C448D"/>
    <w:rsid w:val="009C4554"/>
    <w:rsid w:val="009D1B60"/>
    <w:rsid w:val="009D22B8"/>
    <w:rsid w:val="009D7FD1"/>
    <w:rsid w:val="00A13DC7"/>
    <w:rsid w:val="00A5189A"/>
    <w:rsid w:val="00A621B6"/>
    <w:rsid w:val="00A655B0"/>
    <w:rsid w:val="00A80303"/>
    <w:rsid w:val="00A82AF3"/>
    <w:rsid w:val="00A838E8"/>
    <w:rsid w:val="00A85306"/>
    <w:rsid w:val="00A91375"/>
    <w:rsid w:val="00A91CF9"/>
    <w:rsid w:val="00A953E5"/>
    <w:rsid w:val="00AA0A99"/>
    <w:rsid w:val="00AA267A"/>
    <w:rsid w:val="00AA2B32"/>
    <w:rsid w:val="00AA623A"/>
    <w:rsid w:val="00AA67BE"/>
    <w:rsid w:val="00AB0001"/>
    <w:rsid w:val="00AB05FD"/>
    <w:rsid w:val="00AB5949"/>
    <w:rsid w:val="00AB5AA5"/>
    <w:rsid w:val="00AC0F73"/>
    <w:rsid w:val="00AC1264"/>
    <w:rsid w:val="00AC1E80"/>
    <w:rsid w:val="00AC2486"/>
    <w:rsid w:val="00AD6189"/>
    <w:rsid w:val="00AF6E7B"/>
    <w:rsid w:val="00B044B5"/>
    <w:rsid w:val="00B126F0"/>
    <w:rsid w:val="00B2347C"/>
    <w:rsid w:val="00B23615"/>
    <w:rsid w:val="00B26648"/>
    <w:rsid w:val="00B570E1"/>
    <w:rsid w:val="00B6228C"/>
    <w:rsid w:val="00B63DB5"/>
    <w:rsid w:val="00B72117"/>
    <w:rsid w:val="00B748C6"/>
    <w:rsid w:val="00B7688D"/>
    <w:rsid w:val="00B85AD4"/>
    <w:rsid w:val="00B86C50"/>
    <w:rsid w:val="00B945C8"/>
    <w:rsid w:val="00BA4269"/>
    <w:rsid w:val="00BB0EFD"/>
    <w:rsid w:val="00BB24C7"/>
    <w:rsid w:val="00BB4A28"/>
    <w:rsid w:val="00BC1573"/>
    <w:rsid w:val="00BC1C93"/>
    <w:rsid w:val="00BD3045"/>
    <w:rsid w:val="00BD3B94"/>
    <w:rsid w:val="00BE5052"/>
    <w:rsid w:val="00BF101F"/>
    <w:rsid w:val="00BF2C8F"/>
    <w:rsid w:val="00BF68A4"/>
    <w:rsid w:val="00C10083"/>
    <w:rsid w:val="00C14B1F"/>
    <w:rsid w:val="00C205CE"/>
    <w:rsid w:val="00C266E1"/>
    <w:rsid w:val="00C26752"/>
    <w:rsid w:val="00C274CE"/>
    <w:rsid w:val="00C30BF6"/>
    <w:rsid w:val="00C323BC"/>
    <w:rsid w:val="00C33B8D"/>
    <w:rsid w:val="00C42C26"/>
    <w:rsid w:val="00C50E40"/>
    <w:rsid w:val="00C5642F"/>
    <w:rsid w:val="00C56636"/>
    <w:rsid w:val="00C67AEB"/>
    <w:rsid w:val="00C71094"/>
    <w:rsid w:val="00C759AD"/>
    <w:rsid w:val="00C90564"/>
    <w:rsid w:val="00C91BE5"/>
    <w:rsid w:val="00C95717"/>
    <w:rsid w:val="00CC7DE9"/>
    <w:rsid w:val="00CD3BAA"/>
    <w:rsid w:val="00CE0A3A"/>
    <w:rsid w:val="00CE0B44"/>
    <w:rsid w:val="00CE2E37"/>
    <w:rsid w:val="00CE4310"/>
    <w:rsid w:val="00D01F23"/>
    <w:rsid w:val="00D04B46"/>
    <w:rsid w:val="00D054D7"/>
    <w:rsid w:val="00D054FA"/>
    <w:rsid w:val="00D154A3"/>
    <w:rsid w:val="00D22C35"/>
    <w:rsid w:val="00D23351"/>
    <w:rsid w:val="00D25DA3"/>
    <w:rsid w:val="00D459A3"/>
    <w:rsid w:val="00D666EB"/>
    <w:rsid w:val="00D955B7"/>
    <w:rsid w:val="00D97A12"/>
    <w:rsid w:val="00DA2758"/>
    <w:rsid w:val="00DA2F15"/>
    <w:rsid w:val="00DB2739"/>
    <w:rsid w:val="00DB5015"/>
    <w:rsid w:val="00DB6893"/>
    <w:rsid w:val="00DB7B6F"/>
    <w:rsid w:val="00DD6C4A"/>
    <w:rsid w:val="00DD7A14"/>
    <w:rsid w:val="00DD7F5C"/>
    <w:rsid w:val="00DE6C3F"/>
    <w:rsid w:val="00DF1E5D"/>
    <w:rsid w:val="00DF7AAF"/>
    <w:rsid w:val="00E043CA"/>
    <w:rsid w:val="00E220C9"/>
    <w:rsid w:val="00E23BF6"/>
    <w:rsid w:val="00E2702B"/>
    <w:rsid w:val="00E27460"/>
    <w:rsid w:val="00E30770"/>
    <w:rsid w:val="00E33B52"/>
    <w:rsid w:val="00E5077A"/>
    <w:rsid w:val="00E560D9"/>
    <w:rsid w:val="00E62121"/>
    <w:rsid w:val="00E66863"/>
    <w:rsid w:val="00E720CF"/>
    <w:rsid w:val="00E75F42"/>
    <w:rsid w:val="00E80C6E"/>
    <w:rsid w:val="00E82659"/>
    <w:rsid w:val="00E82ABF"/>
    <w:rsid w:val="00E8686E"/>
    <w:rsid w:val="00E87B5D"/>
    <w:rsid w:val="00E97F35"/>
    <w:rsid w:val="00EB0DA3"/>
    <w:rsid w:val="00EB6B34"/>
    <w:rsid w:val="00EC1497"/>
    <w:rsid w:val="00ED0BBD"/>
    <w:rsid w:val="00ED4297"/>
    <w:rsid w:val="00EE4479"/>
    <w:rsid w:val="00F20C93"/>
    <w:rsid w:val="00F469A1"/>
    <w:rsid w:val="00F612FF"/>
    <w:rsid w:val="00F726C3"/>
    <w:rsid w:val="00F75A7B"/>
    <w:rsid w:val="00F76A7F"/>
    <w:rsid w:val="00F8147B"/>
    <w:rsid w:val="00F940C3"/>
    <w:rsid w:val="00FA432D"/>
    <w:rsid w:val="00FB32AA"/>
    <w:rsid w:val="00FC7577"/>
    <w:rsid w:val="00FE6B12"/>
    <w:rsid w:val="00FE7A3A"/>
    <w:rsid w:val="00FF1CB4"/>
    <w:rsid w:val="00FF3E23"/>
    <w:rsid w:val="00FF5837"/>
    <w:rsid w:val="00FF6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2CE02A"/>
  <w15:docId w15:val="{5493742C-397B-4904-8806-B1FF6D86D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sl-SI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rsid w:val="005176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">
    <w:name w:val="Griglia tabella1"/>
    <w:basedOn w:val="Tabellanormale"/>
    <w:next w:val="Grigliatabella"/>
    <w:rsid w:val="00E8686E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2">
    <w:name w:val="Griglia tabella2"/>
    <w:basedOn w:val="Tabellanormale"/>
    <w:next w:val="Grigliatabella"/>
    <w:rsid w:val="00237C16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dipagina">
    <w:name w:val="footer"/>
    <w:basedOn w:val="Normale"/>
    <w:link w:val="PidipaginaCarattere"/>
    <w:uiPriority w:val="99"/>
    <w:rsid w:val="007831B7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7831B7"/>
  </w:style>
  <w:style w:type="paragraph" w:styleId="Intestazione">
    <w:name w:val="header"/>
    <w:basedOn w:val="Normale"/>
    <w:link w:val="IntestazioneCarattere"/>
    <w:uiPriority w:val="99"/>
    <w:rsid w:val="007831B7"/>
    <w:pPr>
      <w:tabs>
        <w:tab w:val="center" w:pos="4819"/>
        <w:tab w:val="right" w:pos="9638"/>
      </w:tabs>
    </w:pPr>
  </w:style>
  <w:style w:type="paragraph" w:customStyle="1" w:styleId="CarattereCarattereCarattereCarattereCarattereCarattereCarattere">
    <w:name w:val="Carattere Carattere Carattere Carattere Carattere Carattere Carattere"/>
    <w:basedOn w:val="Normale"/>
    <w:rsid w:val="00CC7DE9"/>
    <w:pPr>
      <w:spacing w:after="160" w:line="240" w:lineRule="exact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UB">
    <w:name w:val="UB"/>
    <w:rsid w:val="00B570E1"/>
    <w:pPr>
      <w:widowControl w:val="0"/>
      <w:tabs>
        <w:tab w:val="left" w:pos="567"/>
      </w:tabs>
      <w:spacing w:line="561" w:lineRule="auto"/>
      <w:ind w:firstLine="4537"/>
      <w:jc w:val="right"/>
    </w:pPr>
    <w:rPr>
      <w:rFonts w:ascii="Sans Serif 10cpi" w:eastAsia="Times New Roman" w:hAnsi="Sans Serif 10cpi"/>
    </w:rPr>
  </w:style>
  <w:style w:type="paragraph" w:styleId="Titolo">
    <w:name w:val="Title"/>
    <w:basedOn w:val="Normale"/>
    <w:qFormat/>
    <w:rsid w:val="00B570E1"/>
    <w:pPr>
      <w:widowControl w:val="0"/>
      <w:jc w:val="center"/>
    </w:pPr>
    <w:rPr>
      <w:rFonts w:ascii="Arial" w:eastAsia="Times New Roman" w:hAnsi="Arial"/>
      <w:b/>
      <w:snapToGrid w:val="0"/>
      <w:sz w:val="28"/>
      <w:szCs w:val="20"/>
    </w:rPr>
  </w:style>
  <w:style w:type="paragraph" w:styleId="NormaleWeb">
    <w:name w:val="Normal (Web)"/>
    <w:basedOn w:val="Normale"/>
    <w:rsid w:val="00B570E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Rientrocorpodeltesto3">
    <w:name w:val="Body Text Indent 3"/>
    <w:basedOn w:val="Normale"/>
    <w:rsid w:val="00B570E1"/>
    <w:pPr>
      <w:widowControl w:val="0"/>
      <w:ind w:left="540" w:hanging="540"/>
      <w:jc w:val="both"/>
    </w:pPr>
    <w:rPr>
      <w:rFonts w:eastAsia="Times New Roman"/>
      <w:sz w:val="20"/>
      <w:szCs w:val="20"/>
    </w:rPr>
  </w:style>
  <w:style w:type="paragraph" w:styleId="Sottotitolo">
    <w:name w:val="Subtitle"/>
    <w:basedOn w:val="Normale"/>
    <w:qFormat/>
    <w:rsid w:val="00B570E1"/>
    <w:pPr>
      <w:widowControl w:val="0"/>
      <w:spacing w:line="360" w:lineRule="auto"/>
      <w:jc w:val="center"/>
    </w:pPr>
    <w:rPr>
      <w:rFonts w:ascii="CG Times (W1)" w:eastAsia="Times New Roman" w:hAnsi="CG Times (W1)"/>
      <w:b/>
      <w:bCs/>
      <w:sz w:val="20"/>
      <w:szCs w:val="20"/>
    </w:rPr>
  </w:style>
  <w:style w:type="paragraph" w:styleId="Corpodeltesto3">
    <w:name w:val="Body Text 3"/>
    <w:basedOn w:val="Normale"/>
    <w:rsid w:val="00B570E1"/>
    <w:pPr>
      <w:widowControl w:val="0"/>
      <w:spacing w:line="360" w:lineRule="auto"/>
      <w:ind w:right="142"/>
      <w:jc w:val="both"/>
    </w:pPr>
    <w:rPr>
      <w:rFonts w:eastAsia="Times New Roman"/>
      <w:sz w:val="20"/>
      <w:szCs w:val="20"/>
    </w:rPr>
  </w:style>
  <w:style w:type="paragraph" w:styleId="Testofumetto">
    <w:name w:val="Balloon Text"/>
    <w:basedOn w:val="Normale"/>
    <w:semiHidden/>
    <w:rsid w:val="00166E58"/>
    <w:rPr>
      <w:rFonts w:ascii="Tahoma" w:hAnsi="Tahoma" w:cs="Tahoma"/>
      <w:sz w:val="16"/>
      <w:szCs w:val="16"/>
    </w:rPr>
  </w:style>
  <w:style w:type="character" w:customStyle="1" w:styleId="PidipaginaCarattere">
    <w:name w:val="Piè di pagina Carattere"/>
    <w:link w:val="Pidipagina"/>
    <w:uiPriority w:val="99"/>
    <w:rsid w:val="000237ED"/>
    <w:rPr>
      <w:sz w:val="24"/>
      <w:szCs w:val="24"/>
    </w:rPr>
  </w:style>
  <w:style w:type="paragraph" w:styleId="Paragrafoelenco">
    <w:name w:val="List Paragraph"/>
    <w:basedOn w:val="Normale"/>
    <w:uiPriority w:val="34"/>
    <w:qFormat/>
    <w:rsid w:val="00AC0F7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IntestazioneCarattere">
    <w:name w:val="Intestazione Carattere"/>
    <w:link w:val="Intestazione"/>
    <w:uiPriority w:val="99"/>
    <w:rsid w:val="00573DA9"/>
    <w:rPr>
      <w:sz w:val="24"/>
      <w:szCs w:val="24"/>
    </w:rPr>
  </w:style>
  <w:style w:type="paragraph" w:styleId="Testonotadichiusura">
    <w:name w:val="endnote text"/>
    <w:basedOn w:val="Normale"/>
    <w:link w:val="TestonotadichiusuraCarattere"/>
    <w:semiHidden/>
    <w:unhideWhenUsed/>
    <w:rsid w:val="007849E5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semiHidden/>
    <w:rsid w:val="007849E5"/>
  </w:style>
  <w:style w:type="character" w:styleId="Rimandonotadichiusura">
    <w:name w:val="endnote reference"/>
    <w:basedOn w:val="Carpredefinitoparagrafo"/>
    <w:semiHidden/>
    <w:unhideWhenUsed/>
    <w:rsid w:val="007849E5"/>
    <w:rPr>
      <w:vertAlign w:val="superscript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7849E5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7849E5"/>
  </w:style>
  <w:style w:type="character" w:styleId="Rimandonotaapidipagina">
    <w:name w:val="footnote reference"/>
    <w:basedOn w:val="Carpredefinitoparagrafo"/>
    <w:semiHidden/>
    <w:unhideWhenUsed/>
    <w:rsid w:val="007849E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6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6EA67-E47F-439A-B4A9-31D7AB3A3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Regione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</dc:creator>
  <cp:lastModifiedBy>Sternad Tanja</cp:lastModifiedBy>
  <cp:revision>2</cp:revision>
  <cp:lastPrinted>2013-12-31T11:45:00Z</cp:lastPrinted>
  <dcterms:created xsi:type="dcterms:W3CDTF">2021-12-24T10:26:00Z</dcterms:created>
  <dcterms:modified xsi:type="dcterms:W3CDTF">2021-12-24T10:26:00Z</dcterms:modified>
</cp:coreProperties>
</file>